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69163E" w14:textId="77777777" w:rsidR="007C3C34" w:rsidRPr="00156235" w:rsidRDefault="007C3C34" w:rsidP="00156235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156235">
        <w:rPr>
          <w:color w:val="FF0000"/>
          <w:sz w:val="24"/>
          <w:szCs w:val="24"/>
          <w:u w:val="single"/>
        </w:rPr>
        <w:t>Admin:</w:t>
      </w:r>
    </w:p>
    <w:p w14:paraId="73F12CFC" w14:textId="31029735" w:rsidR="007C3C34" w:rsidRDefault="007C3C34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611F">
        <w:rPr>
          <w:rFonts w:ascii="Times New Roman" w:eastAsia="Times New Roman" w:hAnsi="Times New Roman" w:cs="Times New Roman"/>
          <w:sz w:val="24"/>
          <w:szCs w:val="24"/>
          <w:highlight w:val="yellow"/>
        </w:rPr>
        <w:t>noreplygpms@gmail.com</w:t>
      </w:r>
    </w:p>
    <w:p w14:paraId="0657C4C6" w14:textId="77777777" w:rsidR="007C3C34" w:rsidRDefault="007C3C34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02491E7" w14:textId="2609D45C" w:rsidR="007C3C34" w:rsidRPr="007A2D0A" w:rsidRDefault="007C3C34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bookmarkStart w:id="0" w:name="_GoBack"/>
      <w:r w:rsidRPr="00D73912">
        <w:rPr>
          <w:rFonts w:ascii="Times New Roman" w:eastAsia="Times New Roman" w:hAnsi="Times New Roman" w:cs="Times New Roman"/>
          <w:b/>
          <w:sz w:val="24"/>
          <w:szCs w:val="24"/>
        </w:rPr>
        <w:t>Password</w:t>
      </w:r>
      <w:bookmarkEnd w:id="0"/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7A2D0A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</w:rPr>
        <w:t>gpmspassword</w:t>
      </w:r>
      <w:proofErr w:type="spellEnd"/>
    </w:p>
    <w:p w14:paraId="56B99820" w14:textId="77777777" w:rsidR="007C3C34" w:rsidRDefault="007C3C3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BBB096E" w14:textId="66052D19" w:rsidR="00F73B28" w:rsidRPr="004E5347" w:rsidRDefault="002037D2" w:rsidP="00B02A58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 w:rsidR="001B06DC" w:rsidRPr="00DF3EE6">
        <w:rPr>
          <w:rFonts w:ascii="Times New Roman" w:eastAsia="Times New Roman" w:hAnsi="Times New Roman" w:cs="Times New Roman"/>
          <w:b/>
          <w:sz w:val="24"/>
          <w:szCs w:val="24"/>
        </w:rPr>
        <w:t>ollege</w:t>
      </w:r>
      <w:r w:rsidR="001B06DC">
        <w:rPr>
          <w:rFonts w:ascii="Times New Roman" w:eastAsia="Times New Roman" w:hAnsi="Times New Roman" w:cs="Times New Roman"/>
          <w:sz w:val="24"/>
          <w:szCs w:val="24"/>
        </w:rPr>
        <w:t>: Engineering</w:t>
      </w:r>
    </w:p>
    <w:p w14:paraId="7E789A26" w14:textId="6C2A9B51" w:rsidR="00F73B28" w:rsidRDefault="00F73B28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Department</w:t>
      </w: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Computer Engineer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Computer Scie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Electrical Engineering</w:t>
      </w:r>
    </w:p>
    <w:p w14:paraId="51F667FB" w14:textId="3919D243" w:rsidR="003A5623" w:rsidRDefault="009C0B91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Position Typ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9C0B91">
        <w:rPr>
          <w:rFonts w:ascii="Times New Roman" w:eastAsia="Times New Roman" w:hAnsi="Times New Roman" w:cs="Times New Roman"/>
          <w:sz w:val="24"/>
          <w:szCs w:val="24"/>
        </w:rPr>
        <w:t>Professional staff</w:t>
      </w:r>
    </w:p>
    <w:p w14:paraId="5C3D26CB" w14:textId="6FA00819" w:rsidR="00815C87" w:rsidRDefault="000B19D9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Position Tit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0D4E2A">
        <w:rPr>
          <w:rFonts w:ascii="Times New Roman" w:eastAsia="Times New Roman" w:hAnsi="Times New Roman" w:cs="Times New Roman"/>
          <w:b/>
          <w:sz w:val="24"/>
          <w:szCs w:val="24"/>
        </w:rPr>
        <w:t>IRB, Business Manag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23799">
        <w:rPr>
          <w:rFonts w:ascii="Times New Roman" w:eastAsia="Times New Roman" w:hAnsi="Times New Roman" w:cs="Times New Roman"/>
          <w:sz w:val="24"/>
          <w:szCs w:val="24"/>
        </w:rPr>
        <w:t>Department Administrative Assistant</w:t>
      </w:r>
    </w:p>
    <w:p w14:paraId="15E30026" w14:textId="77777777" w:rsidR="00D140AB" w:rsidRPr="00E42BA7" w:rsidRDefault="00927C65" w:rsidP="007D3E2D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E42BA7">
        <w:rPr>
          <w:color w:val="FF0000"/>
          <w:sz w:val="24"/>
          <w:szCs w:val="24"/>
          <w:u w:val="single"/>
        </w:rPr>
        <w:t xml:space="preserve">IRBs: </w:t>
      </w:r>
    </w:p>
    <w:p w14:paraId="63C37A53" w14:textId="408967AE" w:rsidR="00927C65" w:rsidRPr="000A0010" w:rsidRDefault="00927C65" w:rsidP="00927C65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bCs w:val="0"/>
          <w:sz w:val="24"/>
          <w:szCs w:val="24"/>
          <w:u w:val="single"/>
        </w:rPr>
      </w:pPr>
      <w:hyperlink r:id="rId5" w:history="1">
        <w:r w:rsidRPr="00F3692E">
          <w:rPr>
            <w:b w:val="0"/>
            <w:bCs w:val="0"/>
            <w:sz w:val="24"/>
            <w:szCs w:val="24"/>
            <w:highlight w:val="yellow"/>
          </w:rPr>
          <w:t>irbcomputerengineering@gmail.com</w:t>
        </w:r>
      </w:hyperlink>
      <w:r w:rsidRPr="00F3692E">
        <w:rPr>
          <w:b w:val="0"/>
          <w:bCs w:val="0"/>
          <w:sz w:val="24"/>
          <w:szCs w:val="24"/>
          <w:highlight w:val="yellow"/>
        </w:rPr>
        <w:t xml:space="preserve">, </w:t>
      </w:r>
      <w:hyperlink r:id="rId6" w:history="1">
        <w:r w:rsidRPr="00F3692E">
          <w:rPr>
            <w:b w:val="0"/>
            <w:bCs w:val="0"/>
            <w:sz w:val="24"/>
            <w:szCs w:val="24"/>
            <w:highlight w:val="yellow"/>
          </w:rPr>
          <w:t>irbcomputerscience@gmail.com</w:t>
        </w:r>
      </w:hyperlink>
      <w:r w:rsidRPr="00F3692E">
        <w:rPr>
          <w:b w:val="0"/>
          <w:bCs w:val="0"/>
          <w:sz w:val="24"/>
          <w:szCs w:val="24"/>
          <w:highlight w:val="yellow"/>
        </w:rPr>
        <w:t>, irbelectricalengineering@gmail.com</w:t>
      </w:r>
    </w:p>
    <w:p w14:paraId="1F693609" w14:textId="77777777" w:rsidR="000B3FC8" w:rsidRPr="00E42BA7" w:rsidRDefault="001B06DC" w:rsidP="00E61344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E42BA7">
        <w:rPr>
          <w:color w:val="FF0000"/>
          <w:sz w:val="24"/>
          <w:szCs w:val="24"/>
          <w:u w:val="single"/>
        </w:rPr>
        <w:t xml:space="preserve">Business Managers:  </w:t>
      </w:r>
    </w:p>
    <w:p w14:paraId="69639620" w14:textId="224AAC19" w:rsidR="001B06DC" w:rsidRDefault="001B06DC" w:rsidP="00707E7F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7" w:history="1">
        <w:r w:rsidRPr="00707E7F">
          <w:rPr>
            <w:b w:val="0"/>
            <w:bCs w:val="0"/>
            <w:sz w:val="24"/>
            <w:szCs w:val="24"/>
            <w:highlight w:val="yellow"/>
          </w:rPr>
          <w:t>bmcomputerengineering1@gmail.com</w:t>
        </w:r>
      </w:hyperlink>
      <w:r w:rsidRPr="00707E7F">
        <w:rPr>
          <w:b w:val="0"/>
          <w:bCs w:val="0"/>
          <w:sz w:val="24"/>
          <w:szCs w:val="24"/>
          <w:highlight w:val="yellow"/>
        </w:rPr>
        <w:t xml:space="preserve">, </w:t>
      </w:r>
      <w:hyperlink r:id="rId8" w:history="1">
        <w:r w:rsidRPr="00707E7F">
          <w:rPr>
            <w:b w:val="0"/>
            <w:bCs w:val="0"/>
            <w:sz w:val="24"/>
            <w:szCs w:val="24"/>
            <w:highlight w:val="yellow"/>
          </w:rPr>
          <w:t>bmcomputerscience@gmail.com</w:t>
        </w:r>
      </w:hyperlink>
      <w:r w:rsidR="0043541B" w:rsidRPr="00707E7F">
        <w:rPr>
          <w:b w:val="0"/>
          <w:bCs w:val="0"/>
          <w:sz w:val="24"/>
          <w:szCs w:val="24"/>
          <w:highlight w:val="yellow"/>
        </w:rPr>
        <w:t xml:space="preserve">, </w:t>
      </w:r>
      <w:r w:rsidRPr="00707E7F">
        <w:rPr>
          <w:b w:val="0"/>
          <w:bCs w:val="0"/>
          <w:sz w:val="24"/>
          <w:szCs w:val="24"/>
          <w:highlight w:val="yellow"/>
        </w:rPr>
        <w:t>bmelectricalengineering@gmail.com</w:t>
      </w:r>
    </w:p>
    <w:p w14:paraId="0DDB78B8" w14:textId="3B10DEE2" w:rsidR="00F640DD" w:rsidRDefault="0086651B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D630B">
        <w:rPr>
          <w:rFonts w:ascii="Times New Roman" w:eastAsia="Times New Roman" w:hAnsi="Times New Roman" w:cs="Times New Roman"/>
          <w:b/>
          <w:sz w:val="24"/>
          <w:szCs w:val="24"/>
        </w:rPr>
        <w:t>Position Typ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Administrator</w:t>
      </w:r>
    </w:p>
    <w:p w14:paraId="43AD7B48" w14:textId="5F1A72B9" w:rsidR="0086651B" w:rsidRDefault="0086651B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D7080">
        <w:rPr>
          <w:rFonts w:ascii="Times New Roman" w:eastAsia="Times New Roman" w:hAnsi="Times New Roman" w:cs="Times New Roman"/>
          <w:b/>
          <w:sz w:val="24"/>
          <w:szCs w:val="24"/>
        </w:rPr>
        <w:t>Position Tit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Department Chai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Associate Chai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Dean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Associate Dean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University Research Administrato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University Research Director</w:t>
      </w:r>
    </w:p>
    <w:p w14:paraId="251C8057" w14:textId="5993D186" w:rsidR="00CB68F9" w:rsidRDefault="00CB68F9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5910B97" w14:textId="706F894A" w:rsidR="00CB68F9" w:rsidRPr="00B02A58" w:rsidRDefault="00B827A9" w:rsidP="00AE4595">
      <w:pPr>
        <w:pStyle w:val="Heading2"/>
        <w:shd w:val="clear" w:color="auto" w:fill="FFFFFF"/>
        <w:spacing w:before="0" w:beforeAutospacing="0" w:after="375" w:afterAutospacing="0" w:line="360" w:lineRule="atLeast"/>
        <w:rPr>
          <w:b w:val="0"/>
          <w:bCs w:val="0"/>
          <w:sz w:val="24"/>
          <w:szCs w:val="24"/>
        </w:rPr>
      </w:pPr>
      <w:r w:rsidRPr="000F2239">
        <w:rPr>
          <w:color w:val="FF0000"/>
          <w:sz w:val="24"/>
          <w:szCs w:val="24"/>
          <w:u w:val="single"/>
        </w:rPr>
        <w:t xml:space="preserve">Department </w:t>
      </w:r>
      <w:r w:rsidR="00CB68F9" w:rsidRPr="000F2239">
        <w:rPr>
          <w:bCs w:val="0"/>
          <w:color w:val="FF0000"/>
          <w:sz w:val="24"/>
          <w:szCs w:val="24"/>
          <w:u w:val="single"/>
        </w:rPr>
        <w:t>Chair</w:t>
      </w:r>
      <w:r w:rsidR="00820DF8" w:rsidRPr="000F2239">
        <w:rPr>
          <w:bCs w:val="0"/>
          <w:color w:val="FF0000"/>
          <w:sz w:val="24"/>
          <w:szCs w:val="24"/>
          <w:u w:val="single"/>
        </w:rPr>
        <w:t>s</w:t>
      </w:r>
      <w:r w:rsidR="00CB68F9" w:rsidRPr="000F2239">
        <w:rPr>
          <w:b w:val="0"/>
          <w:bCs w:val="0"/>
          <w:color w:val="FF0000"/>
          <w:sz w:val="24"/>
          <w:szCs w:val="24"/>
          <w:u w:val="single"/>
        </w:rPr>
        <w:t>:</w:t>
      </w:r>
      <w:r w:rsidR="00CB68F9" w:rsidRPr="000F2239">
        <w:rPr>
          <w:b w:val="0"/>
          <w:bCs w:val="0"/>
          <w:color w:val="FF0000"/>
          <w:sz w:val="24"/>
          <w:szCs w:val="24"/>
        </w:rPr>
        <w:t xml:space="preserve"> </w:t>
      </w:r>
      <w:r w:rsidR="00B3564A" w:rsidRPr="000F2239">
        <w:rPr>
          <w:b w:val="0"/>
          <w:bCs w:val="0"/>
          <w:color w:val="FF0000"/>
          <w:sz w:val="24"/>
          <w:szCs w:val="24"/>
        </w:rPr>
        <w:t xml:space="preserve"> </w:t>
      </w:r>
      <w:r w:rsidR="00B3564A" w:rsidRPr="000F2239">
        <w:rPr>
          <w:b w:val="0"/>
          <w:bCs w:val="0"/>
          <w:color w:val="FF0000"/>
          <w:sz w:val="24"/>
          <w:szCs w:val="24"/>
        </w:rPr>
        <w:t xml:space="preserve">                                                                            </w:t>
      </w:r>
      <w:hyperlink r:id="rId9" w:history="1">
        <w:r w:rsidR="00B3564A" w:rsidRPr="00A44E84">
          <w:rPr>
            <w:b w:val="0"/>
            <w:bCs w:val="0"/>
            <w:sz w:val="24"/>
            <w:szCs w:val="24"/>
            <w:highlight w:val="yellow"/>
          </w:rPr>
          <w:t>chaircomputerengineering@gmail.com</w:t>
        </w:r>
      </w:hyperlink>
      <w:r w:rsidR="00CB68F9" w:rsidRPr="00143DE6">
        <w:rPr>
          <w:b w:val="0"/>
          <w:bCs w:val="0"/>
          <w:sz w:val="24"/>
          <w:szCs w:val="24"/>
          <w:highlight w:val="yellow"/>
        </w:rPr>
        <w:t>, chaircomputerscience</w:t>
      </w:r>
      <w:r w:rsidR="00072844" w:rsidRPr="00143DE6">
        <w:rPr>
          <w:b w:val="0"/>
          <w:bCs w:val="0"/>
          <w:sz w:val="24"/>
          <w:szCs w:val="24"/>
          <w:highlight w:val="yellow"/>
        </w:rPr>
        <w:t>@gmail.com</w:t>
      </w:r>
      <w:r w:rsidR="00424935">
        <w:rPr>
          <w:b w:val="0"/>
          <w:bCs w:val="0"/>
          <w:sz w:val="24"/>
          <w:szCs w:val="24"/>
          <w:highlight w:val="yellow"/>
        </w:rPr>
        <w:t xml:space="preserve">, </w:t>
      </w:r>
      <w:r w:rsidR="00072844" w:rsidRPr="00143DE6">
        <w:rPr>
          <w:b w:val="0"/>
          <w:bCs w:val="0"/>
          <w:sz w:val="24"/>
          <w:szCs w:val="24"/>
          <w:highlight w:val="yellow"/>
        </w:rPr>
        <w:t>chairelectricalengineering@gmail.com</w:t>
      </w:r>
    </w:p>
    <w:p w14:paraId="6CD35157" w14:textId="77777777" w:rsidR="001238CA" w:rsidRDefault="00CB68F9" w:rsidP="00E25516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bCs w:val="0"/>
          <w:color w:val="FF0000"/>
          <w:sz w:val="24"/>
          <w:szCs w:val="24"/>
          <w:u w:val="single"/>
        </w:rPr>
      </w:pPr>
      <w:r w:rsidRPr="001238CA">
        <w:rPr>
          <w:bCs w:val="0"/>
          <w:color w:val="FF0000"/>
          <w:sz w:val="24"/>
          <w:szCs w:val="24"/>
          <w:u w:val="single"/>
        </w:rPr>
        <w:t>Deans:</w:t>
      </w:r>
    </w:p>
    <w:p w14:paraId="4D417310" w14:textId="02B202FF" w:rsidR="00612F0B" w:rsidRDefault="00D73912" w:rsidP="00927C65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10" w:history="1">
        <w:r w:rsidR="004924CD" w:rsidRPr="007F2F74">
          <w:rPr>
            <w:b w:val="0"/>
            <w:bCs w:val="0"/>
            <w:sz w:val="24"/>
            <w:szCs w:val="24"/>
            <w:highlight w:val="yellow"/>
          </w:rPr>
          <w:t>deancomputerengineering@gmail.com</w:t>
        </w:r>
      </w:hyperlink>
      <w:r w:rsidR="001238CA">
        <w:rPr>
          <w:b w:val="0"/>
          <w:bCs w:val="0"/>
          <w:sz w:val="24"/>
          <w:szCs w:val="24"/>
          <w:highlight w:val="yellow"/>
        </w:rPr>
        <w:t xml:space="preserve">, </w:t>
      </w:r>
      <w:hyperlink r:id="rId11" w:history="1">
        <w:r w:rsidR="000B0EDC" w:rsidRPr="007F2F74">
          <w:rPr>
            <w:b w:val="0"/>
            <w:bCs w:val="0"/>
            <w:sz w:val="24"/>
            <w:szCs w:val="24"/>
            <w:highlight w:val="yellow"/>
          </w:rPr>
          <w:t>deancomputerscience@gmail.com</w:t>
        </w:r>
      </w:hyperlink>
      <w:r w:rsidR="00362EEF" w:rsidRPr="007F2F74">
        <w:rPr>
          <w:b w:val="0"/>
          <w:bCs w:val="0"/>
          <w:sz w:val="24"/>
          <w:szCs w:val="24"/>
          <w:highlight w:val="yellow"/>
        </w:rPr>
        <w:t xml:space="preserve">, </w:t>
      </w:r>
      <w:r w:rsidR="000B0EDC" w:rsidRPr="007F2F74">
        <w:rPr>
          <w:b w:val="0"/>
          <w:bCs w:val="0"/>
          <w:sz w:val="24"/>
          <w:szCs w:val="24"/>
          <w:highlight w:val="yellow"/>
        </w:rPr>
        <w:t>deanelectricalengineering@gmail.com</w:t>
      </w:r>
    </w:p>
    <w:p w14:paraId="0096A276" w14:textId="3A48132C" w:rsidR="00CB68F9" w:rsidRPr="00BB42A4" w:rsidRDefault="00CB68F9" w:rsidP="00424ACC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BB42A4">
        <w:rPr>
          <w:color w:val="FF0000"/>
          <w:sz w:val="24"/>
          <w:szCs w:val="24"/>
          <w:u w:val="single"/>
        </w:rPr>
        <w:t>University Research Administrators:</w:t>
      </w:r>
      <w:r w:rsidR="00B3564A" w:rsidRPr="00BB42A4">
        <w:rPr>
          <w:color w:val="FF0000"/>
          <w:sz w:val="24"/>
          <w:szCs w:val="24"/>
          <w:u w:val="single"/>
        </w:rPr>
        <w:t xml:space="preserve"> </w:t>
      </w:r>
    </w:p>
    <w:p w14:paraId="697375EF" w14:textId="05DF9A7A" w:rsidR="00CB68F9" w:rsidRDefault="00D73912" w:rsidP="00843727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12" w:history="1">
        <w:r w:rsidR="00B42BE7" w:rsidRPr="00E07E35">
          <w:rPr>
            <w:b w:val="0"/>
            <w:bCs w:val="0"/>
            <w:sz w:val="24"/>
            <w:szCs w:val="24"/>
            <w:highlight w:val="yellow"/>
          </w:rPr>
          <w:t>racomputerengineering@gmail.com</w:t>
        </w:r>
      </w:hyperlink>
      <w:r w:rsidR="00B3564A" w:rsidRPr="00E07E35">
        <w:rPr>
          <w:b w:val="0"/>
          <w:bCs w:val="0"/>
          <w:sz w:val="24"/>
          <w:szCs w:val="24"/>
          <w:highlight w:val="yellow"/>
        </w:rPr>
        <w:t xml:space="preserve">, </w:t>
      </w:r>
      <w:r w:rsidR="00B42BE7" w:rsidRPr="00E07E35">
        <w:rPr>
          <w:b w:val="0"/>
          <w:bCs w:val="0"/>
          <w:sz w:val="24"/>
          <w:szCs w:val="24"/>
          <w:highlight w:val="yellow"/>
        </w:rPr>
        <w:t>racomputerscience@gmail.com</w:t>
      </w:r>
    </w:p>
    <w:p w14:paraId="53503449" w14:textId="46F2BE18" w:rsidR="00CB68F9" w:rsidRPr="00BB42A4" w:rsidRDefault="00CB68F9" w:rsidP="00843727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BB42A4">
        <w:rPr>
          <w:color w:val="FF0000"/>
          <w:sz w:val="24"/>
          <w:szCs w:val="24"/>
          <w:u w:val="single"/>
        </w:rPr>
        <w:t>University Research Directors:</w:t>
      </w:r>
    </w:p>
    <w:p w14:paraId="1899EEFA" w14:textId="6CDA0D92" w:rsidR="007C2517" w:rsidRPr="00392652" w:rsidRDefault="00D73912" w:rsidP="003F2386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b w:val="0"/>
          <w:bCs w:val="0"/>
          <w:sz w:val="24"/>
          <w:szCs w:val="24"/>
        </w:rPr>
      </w:pPr>
      <w:hyperlink r:id="rId13" w:history="1">
        <w:r w:rsidR="00D01A84" w:rsidRPr="00E07E35">
          <w:rPr>
            <w:b w:val="0"/>
            <w:bCs w:val="0"/>
            <w:sz w:val="24"/>
            <w:szCs w:val="24"/>
            <w:highlight w:val="yellow"/>
          </w:rPr>
          <w:t>directorcomputerengineering@gmail.com</w:t>
        </w:r>
      </w:hyperlink>
      <w:r w:rsidR="00925197" w:rsidRPr="00E07E35">
        <w:rPr>
          <w:b w:val="0"/>
          <w:bCs w:val="0"/>
          <w:sz w:val="24"/>
          <w:szCs w:val="24"/>
          <w:highlight w:val="yellow"/>
        </w:rPr>
        <w:t xml:space="preserve">, </w:t>
      </w:r>
      <w:hyperlink r:id="rId14" w:history="1">
        <w:r w:rsidR="007C2517" w:rsidRPr="00E07E35">
          <w:rPr>
            <w:b w:val="0"/>
            <w:bCs w:val="0"/>
            <w:sz w:val="24"/>
            <w:szCs w:val="24"/>
            <w:highlight w:val="yellow"/>
          </w:rPr>
          <w:t>directorcomputerscience@gmail.com</w:t>
        </w:r>
      </w:hyperlink>
    </w:p>
    <w:p w14:paraId="0AD445EB" w14:textId="3917C1BC" w:rsidR="00887864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Non-tenure-track research faculty</w:t>
      </w:r>
      <w:r w:rsidR="00ED17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EB0B505" w14:textId="50608C55" w:rsidR="00AC7FC2" w:rsidRDefault="00AC7FC2" w:rsidP="00D60A3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 w:rsidR="00857C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Research Professor</w:t>
      </w:r>
      <w:r w:rsidR="0055431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Associate Research Professor</w:t>
      </w:r>
      <w:r w:rsidR="00554316">
        <w:rPr>
          <w:rFonts w:ascii="Times New Roman" w:eastAsia="Times New Roman" w:hAnsi="Times New Roman" w:cs="Times New Roman"/>
          <w:sz w:val="24"/>
          <w:szCs w:val="24"/>
        </w:rPr>
        <w:t>,</w:t>
      </w:r>
      <w:r w:rsidR="00BC71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Assistant Research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Associate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Assistant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Associate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Assistant Professor</w:t>
      </w:r>
    </w:p>
    <w:p w14:paraId="0D9F6168" w14:textId="77777777" w:rsidR="00D60A35" w:rsidRDefault="00D60A35" w:rsidP="00D60A3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58389BC" w14:textId="78FDBBBA" w:rsidR="00887864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Research staff</w:t>
      </w:r>
      <w:r w:rsidR="00ED17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41E0864" w14:textId="5588FBAF" w:rsidR="00106D9A" w:rsidRDefault="00AC7FC2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 w:rsidR="0077639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Research Associate</w:t>
      </w:r>
      <w:r w:rsidR="00DB275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Research Scientist</w:t>
      </w:r>
      <w:r w:rsidR="00DB275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Senior Research Scientist</w:t>
      </w:r>
    </w:p>
    <w:p w14:paraId="5A9A0B5F" w14:textId="77777777" w:rsidR="00887864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Teaching facul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A00313C" w14:textId="032C5899" w:rsidR="00C30EB3" w:rsidRDefault="00AC7FC2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 w:rsidR="00591F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Lecture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Senior Lecture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Adjunct Professor</w:t>
      </w:r>
    </w:p>
    <w:p w14:paraId="75A67568" w14:textId="62B32F46" w:rsidR="009C0B91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Tenured/tenure-track faculty</w:t>
      </w:r>
    </w:p>
    <w:p w14:paraId="4A75BA87" w14:textId="25DAAAC2" w:rsidR="0006493D" w:rsidRDefault="00AC7FC2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 w:rsidR="00322A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Distinguished 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Associate 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Assistant Professor</w:t>
      </w:r>
    </w:p>
    <w:p w14:paraId="50D5A207" w14:textId="77777777" w:rsidR="00D60A35" w:rsidRDefault="00D60A35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1173D6" w14:textId="4EC81888" w:rsidR="002037D2" w:rsidRPr="00EE7814" w:rsidRDefault="004E5347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r w:rsidR="002037D2" w:rsidRPr="00A379E6">
        <w:rPr>
          <w:rFonts w:ascii="Times New Roman" w:eastAsia="Times New Roman" w:hAnsi="Times New Roman" w:cs="Times New Roman"/>
          <w:b/>
          <w:sz w:val="24"/>
          <w:szCs w:val="24"/>
        </w:rPr>
        <w:t>College:</w:t>
      </w:r>
      <w:r w:rsidR="002037D2" w:rsidRPr="00EE7814">
        <w:rPr>
          <w:rFonts w:ascii="Times New Roman" w:eastAsia="Times New Roman" w:hAnsi="Times New Roman" w:cs="Times New Roman"/>
          <w:sz w:val="24"/>
          <w:szCs w:val="24"/>
        </w:rPr>
        <w:t xml:space="preserve"> Science</w:t>
      </w:r>
    </w:p>
    <w:p w14:paraId="4FC379BB" w14:textId="7A3CD935" w:rsidR="00064D91" w:rsidRDefault="009100C5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197B">
        <w:rPr>
          <w:rFonts w:ascii="Times New Roman" w:eastAsia="Times New Roman" w:hAnsi="Times New Roman" w:cs="Times New Roman"/>
          <w:b/>
          <w:sz w:val="24"/>
          <w:szCs w:val="24"/>
        </w:rPr>
        <w:t>Department:</w:t>
      </w: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100C5">
        <w:rPr>
          <w:rFonts w:ascii="Times New Roman" w:eastAsia="Times New Roman" w:hAnsi="Times New Roman" w:cs="Times New Roman"/>
          <w:sz w:val="24"/>
          <w:szCs w:val="24"/>
        </w:rPr>
        <w:t>Physic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100C5">
        <w:rPr>
          <w:rFonts w:ascii="Times New Roman" w:eastAsia="Times New Roman" w:hAnsi="Times New Roman" w:cs="Times New Roman"/>
          <w:sz w:val="24"/>
          <w:szCs w:val="24"/>
        </w:rPr>
        <w:t>Chemistry</w:t>
      </w:r>
    </w:p>
    <w:p w14:paraId="7A6693BF" w14:textId="77777777" w:rsidR="00542B7C" w:rsidRDefault="00064D91" w:rsidP="00F56DC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B42A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>Chair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020892EC" w14:textId="4C3EF56E" w:rsidR="00064D91" w:rsidRPr="005D719D" w:rsidRDefault="00D73912" w:rsidP="00B02A58">
      <w:pPr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hyperlink r:id="rId15" w:history="1">
        <w:r w:rsidR="00072844" w:rsidRPr="005D719D">
          <w:rPr>
            <w:rFonts w:ascii="Times New Roman" w:eastAsia="Times New Roman" w:hAnsi="Times New Roman" w:cs="Times New Roman"/>
            <w:sz w:val="24"/>
            <w:szCs w:val="24"/>
            <w:highlight w:val="yellow"/>
          </w:rPr>
          <w:t>chairphysics1@gmail.com</w:t>
        </w:r>
      </w:hyperlink>
      <w:r w:rsidR="00072844" w:rsidRPr="005D719D">
        <w:rPr>
          <w:rFonts w:ascii="Times New Roman" w:eastAsia="Times New Roman" w:hAnsi="Times New Roman" w:cs="Times New Roman"/>
          <w:sz w:val="24"/>
          <w:szCs w:val="24"/>
          <w:highlight w:val="yellow"/>
        </w:rPr>
        <w:t>, chairchemistry</w:t>
      </w:r>
      <w:r w:rsidR="006D3CD5" w:rsidRPr="005D719D">
        <w:rPr>
          <w:rFonts w:ascii="Times New Roman" w:eastAsia="Times New Roman" w:hAnsi="Times New Roman" w:cs="Times New Roman"/>
          <w:sz w:val="24"/>
          <w:szCs w:val="24"/>
          <w:highlight w:val="yellow"/>
        </w:rPr>
        <w:t>@gmail.com</w:t>
      </w:r>
    </w:p>
    <w:p w14:paraId="3888C0EF" w14:textId="77777777" w:rsidR="00362EC0" w:rsidRPr="00BB42A4" w:rsidRDefault="00A30776" w:rsidP="00542B7C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BB42A4">
        <w:rPr>
          <w:color w:val="FF0000"/>
          <w:sz w:val="24"/>
          <w:szCs w:val="24"/>
          <w:u w:val="single"/>
        </w:rPr>
        <w:t xml:space="preserve">Business Managers:  </w:t>
      </w:r>
    </w:p>
    <w:p w14:paraId="5C524046" w14:textId="32C982DC" w:rsidR="00674C3C" w:rsidRPr="005D719D" w:rsidRDefault="001A29F7" w:rsidP="00B02A58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b w:val="0"/>
          <w:bCs w:val="0"/>
          <w:sz w:val="24"/>
          <w:szCs w:val="24"/>
          <w:highlight w:val="yellow"/>
        </w:rPr>
      </w:pPr>
      <w:hyperlink r:id="rId16" w:history="1">
        <w:r w:rsidRPr="005D719D">
          <w:rPr>
            <w:b w:val="0"/>
            <w:bCs w:val="0"/>
            <w:sz w:val="24"/>
            <w:szCs w:val="24"/>
            <w:highlight w:val="yellow"/>
          </w:rPr>
          <w:t>bmphysics1@gmail.com</w:t>
        </w:r>
      </w:hyperlink>
      <w:r w:rsidR="00A81707" w:rsidRPr="005D719D">
        <w:rPr>
          <w:b w:val="0"/>
          <w:bCs w:val="0"/>
          <w:sz w:val="24"/>
          <w:szCs w:val="24"/>
          <w:highlight w:val="yellow"/>
        </w:rPr>
        <w:t xml:space="preserve">, </w:t>
      </w:r>
      <w:r w:rsidRPr="005D719D">
        <w:rPr>
          <w:b w:val="0"/>
          <w:bCs w:val="0"/>
          <w:sz w:val="24"/>
          <w:szCs w:val="24"/>
          <w:highlight w:val="yellow"/>
        </w:rPr>
        <w:t>bmchemistry1@gmail.com</w:t>
      </w:r>
    </w:p>
    <w:p w14:paraId="63741FD9" w14:textId="715E67D0" w:rsidR="0072558D" w:rsidRPr="00BB42A4" w:rsidRDefault="0072558D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</w:pPr>
      <w:r w:rsidRPr="00BB42A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>Deans:</w:t>
      </w:r>
    </w:p>
    <w:p w14:paraId="7F29AA1D" w14:textId="40E358FF" w:rsidR="004505A6" w:rsidRDefault="005932A0" w:rsidP="003F2386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17" w:history="1">
        <w:r w:rsidRPr="005D719D">
          <w:rPr>
            <w:b w:val="0"/>
            <w:bCs w:val="0"/>
            <w:sz w:val="24"/>
            <w:szCs w:val="24"/>
            <w:highlight w:val="yellow"/>
          </w:rPr>
          <w:t>deanphysics1@gmail.com</w:t>
        </w:r>
      </w:hyperlink>
      <w:r w:rsidR="002A2C7C" w:rsidRPr="005D719D">
        <w:rPr>
          <w:b w:val="0"/>
          <w:bCs w:val="0"/>
          <w:sz w:val="24"/>
          <w:szCs w:val="24"/>
          <w:highlight w:val="yellow"/>
        </w:rPr>
        <w:t xml:space="preserve">, </w:t>
      </w:r>
      <w:r w:rsidR="004505A6" w:rsidRPr="005D719D">
        <w:rPr>
          <w:b w:val="0"/>
          <w:bCs w:val="0"/>
          <w:sz w:val="24"/>
          <w:szCs w:val="24"/>
          <w:highlight w:val="yellow"/>
        </w:rPr>
        <w:t>deanchemistry1@gmail.com</w:t>
      </w:r>
    </w:p>
    <w:p w14:paraId="0D6EF620" w14:textId="77777777" w:rsidR="0072558D" w:rsidRPr="00BB42A4" w:rsidRDefault="0072558D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</w:pPr>
      <w:r w:rsidRPr="00BB42A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 xml:space="preserve">IRBs: </w:t>
      </w:r>
    </w:p>
    <w:p w14:paraId="4DC19258" w14:textId="6C34CE83" w:rsidR="00362EC0" w:rsidRDefault="00515389" w:rsidP="003F2386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18" w:history="1">
        <w:r w:rsidRPr="005D719D">
          <w:rPr>
            <w:b w:val="0"/>
            <w:bCs w:val="0"/>
            <w:sz w:val="24"/>
            <w:szCs w:val="24"/>
            <w:highlight w:val="yellow"/>
          </w:rPr>
          <w:t>irbphysics@gmail.com</w:t>
        </w:r>
      </w:hyperlink>
      <w:r w:rsidR="000E0B14" w:rsidRPr="005D719D">
        <w:rPr>
          <w:b w:val="0"/>
          <w:bCs w:val="0"/>
          <w:sz w:val="24"/>
          <w:szCs w:val="24"/>
          <w:highlight w:val="yellow"/>
        </w:rPr>
        <w:t xml:space="preserve">, </w:t>
      </w:r>
      <w:r w:rsidRPr="005D719D">
        <w:rPr>
          <w:b w:val="0"/>
          <w:bCs w:val="0"/>
          <w:sz w:val="24"/>
          <w:szCs w:val="24"/>
          <w:highlight w:val="yellow"/>
        </w:rPr>
        <w:t>irbchemistry@gmail.com</w:t>
      </w:r>
    </w:p>
    <w:p w14:paraId="3C822EA8" w14:textId="77777777" w:rsidR="00F37A96" w:rsidRPr="00BB42A4" w:rsidRDefault="00F37A96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</w:pPr>
      <w:r w:rsidRPr="00BB42A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 xml:space="preserve">University Research Administrators: </w:t>
      </w:r>
    </w:p>
    <w:p w14:paraId="49B3D177" w14:textId="510948A5" w:rsidR="00362EC0" w:rsidRDefault="000B6FB2" w:rsidP="003F2386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r w:rsidRPr="005D719D">
        <w:rPr>
          <w:b w:val="0"/>
          <w:bCs w:val="0"/>
          <w:sz w:val="24"/>
          <w:szCs w:val="24"/>
          <w:highlight w:val="yellow"/>
        </w:rPr>
        <w:t>raphysics1@gmail.com</w:t>
      </w:r>
    </w:p>
    <w:p w14:paraId="73A1624E" w14:textId="77777777" w:rsidR="0096473C" w:rsidRPr="00BB42A4" w:rsidRDefault="0096473C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</w:pPr>
      <w:r w:rsidRPr="00BB42A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>University Research Directors:</w:t>
      </w:r>
    </w:p>
    <w:p w14:paraId="6179D992" w14:textId="2864D758" w:rsidR="0096473C" w:rsidRPr="005D719D" w:rsidRDefault="00673754" w:rsidP="00094A5A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b w:val="0"/>
          <w:bCs w:val="0"/>
          <w:sz w:val="24"/>
          <w:szCs w:val="24"/>
          <w:highlight w:val="yellow"/>
        </w:rPr>
      </w:pPr>
      <w:r w:rsidRPr="005D719D">
        <w:rPr>
          <w:b w:val="0"/>
          <w:bCs w:val="0"/>
          <w:sz w:val="24"/>
          <w:szCs w:val="24"/>
          <w:highlight w:val="yellow"/>
        </w:rPr>
        <w:t>directorphysics@gmail.com</w:t>
      </w:r>
    </w:p>
    <w:p w14:paraId="3BCFB671" w14:textId="77777777" w:rsidR="00F37A96" w:rsidRDefault="00F37A96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CA1A178" w14:textId="77777777" w:rsidR="0072558D" w:rsidRDefault="0072558D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839DF5A" w14:textId="49E4BF79" w:rsidR="009100C5" w:rsidRPr="00392652" w:rsidRDefault="009100C5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9100C5" w:rsidRPr="003926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3D2BCD"/>
    <w:multiLevelType w:val="hybridMultilevel"/>
    <w:tmpl w:val="58C62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1NDMxNzI1MDaxtDRR0lEKTi0uzszPAykwrQUAeD8HHCwAAAA="/>
  </w:docVars>
  <w:rsids>
    <w:rsidRoot w:val="002037D2"/>
    <w:rsid w:val="00003A04"/>
    <w:rsid w:val="00006055"/>
    <w:rsid w:val="000308E2"/>
    <w:rsid w:val="00032122"/>
    <w:rsid w:val="000516ED"/>
    <w:rsid w:val="00062A3C"/>
    <w:rsid w:val="00063918"/>
    <w:rsid w:val="0006493D"/>
    <w:rsid w:val="00064D91"/>
    <w:rsid w:val="00072844"/>
    <w:rsid w:val="00082291"/>
    <w:rsid w:val="00094A5A"/>
    <w:rsid w:val="000A0010"/>
    <w:rsid w:val="000B0EDC"/>
    <w:rsid w:val="000B19D9"/>
    <w:rsid w:val="000B3FC8"/>
    <w:rsid w:val="000B6FB2"/>
    <w:rsid w:val="000D4E2A"/>
    <w:rsid w:val="000E0B14"/>
    <w:rsid w:val="000F1A45"/>
    <w:rsid w:val="000F2239"/>
    <w:rsid w:val="00106D9A"/>
    <w:rsid w:val="001238CA"/>
    <w:rsid w:val="00143DE6"/>
    <w:rsid w:val="001561A8"/>
    <w:rsid w:val="00156235"/>
    <w:rsid w:val="00156D11"/>
    <w:rsid w:val="00161164"/>
    <w:rsid w:val="001838B8"/>
    <w:rsid w:val="001A29F7"/>
    <w:rsid w:val="001B06DC"/>
    <w:rsid w:val="001B5716"/>
    <w:rsid w:val="001D197B"/>
    <w:rsid w:val="002037D2"/>
    <w:rsid w:val="00271253"/>
    <w:rsid w:val="00280CD5"/>
    <w:rsid w:val="002927FD"/>
    <w:rsid w:val="0029611B"/>
    <w:rsid w:val="002A2C7C"/>
    <w:rsid w:val="002B0963"/>
    <w:rsid w:val="002D244A"/>
    <w:rsid w:val="00322AA9"/>
    <w:rsid w:val="00353BBC"/>
    <w:rsid w:val="00362EC0"/>
    <w:rsid w:val="00362EEF"/>
    <w:rsid w:val="00365BFC"/>
    <w:rsid w:val="00367769"/>
    <w:rsid w:val="00392652"/>
    <w:rsid w:val="003A5623"/>
    <w:rsid w:val="003B248E"/>
    <w:rsid w:val="003C3B91"/>
    <w:rsid w:val="003F2386"/>
    <w:rsid w:val="00404925"/>
    <w:rsid w:val="0042217E"/>
    <w:rsid w:val="00424935"/>
    <w:rsid w:val="00424ACC"/>
    <w:rsid w:val="0043541B"/>
    <w:rsid w:val="004505A6"/>
    <w:rsid w:val="00465D43"/>
    <w:rsid w:val="00466082"/>
    <w:rsid w:val="004924CD"/>
    <w:rsid w:val="004B0BCA"/>
    <w:rsid w:val="004E324E"/>
    <w:rsid w:val="004E5347"/>
    <w:rsid w:val="00515389"/>
    <w:rsid w:val="00523EA4"/>
    <w:rsid w:val="00542B7C"/>
    <w:rsid w:val="0054367F"/>
    <w:rsid w:val="00554316"/>
    <w:rsid w:val="00591FF4"/>
    <w:rsid w:val="005932A0"/>
    <w:rsid w:val="005963BF"/>
    <w:rsid w:val="005A172B"/>
    <w:rsid w:val="005A480F"/>
    <w:rsid w:val="005B3D3E"/>
    <w:rsid w:val="005B631C"/>
    <w:rsid w:val="005D719D"/>
    <w:rsid w:val="00612F0B"/>
    <w:rsid w:val="00646B0A"/>
    <w:rsid w:val="006528EA"/>
    <w:rsid w:val="00670D5E"/>
    <w:rsid w:val="00673754"/>
    <w:rsid w:val="00674C3C"/>
    <w:rsid w:val="00692FD8"/>
    <w:rsid w:val="006B0985"/>
    <w:rsid w:val="006D1978"/>
    <w:rsid w:val="006D3CD5"/>
    <w:rsid w:val="006F0D87"/>
    <w:rsid w:val="00707E7F"/>
    <w:rsid w:val="00723799"/>
    <w:rsid w:val="0072558D"/>
    <w:rsid w:val="0072611F"/>
    <w:rsid w:val="0072661C"/>
    <w:rsid w:val="00741CF5"/>
    <w:rsid w:val="007571A4"/>
    <w:rsid w:val="00760BBA"/>
    <w:rsid w:val="00776392"/>
    <w:rsid w:val="007A2D0A"/>
    <w:rsid w:val="007A7F5C"/>
    <w:rsid w:val="007C2517"/>
    <w:rsid w:val="007C3C34"/>
    <w:rsid w:val="007D3E2D"/>
    <w:rsid w:val="007D76C3"/>
    <w:rsid w:val="007E27B0"/>
    <w:rsid w:val="007F2F74"/>
    <w:rsid w:val="0080054C"/>
    <w:rsid w:val="00815C87"/>
    <w:rsid w:val="00820DF8"/>
    <w:rsid w:val="008219D1"/>
    <w:rsid w:val="00825154"/>
    <w:rsid w:val="0083348C"/>
    <w:rsid w:val="00843727"/>
    <w:rsid w:val="00847245"/>
    <w:rsid w:val="00857C38"/>
    <w:rsid w:val="0086651B"/>
    <w:rsid w:val="00883A1D"/>
    <w:rsid w:val="00887864"/>
    <w:rsid w:val="008A3DCE"/>
    <w:rsid w:val="008A53BF"/>
    <w:rsid w:val="008B01F9"/>
    <w:rsid w:val="008B24B2"/>
    <w:rsid w:val="008C355E"/>
    <w:rsid w:val="008F4D6E"/>
    <w:rsid w:val="008F4EB2"/>
    <w:rsid w:val="009100C5"/>
    <w:rsid w:val="009133B1"/>
    <w:rsid w:val="00925197"/>
    <w:rsid w:val="00927C65"/>
    <w:rsid w:val="00933ED4"/>
    <w:rsid w:val="0096473C"/>
    <w:rsid w:val="00983C41"/>
    <w:rsid w:val="00986E8F"/>
    <w:rsid w:val="0099625C"/>
    <w:rsid w:val="009C0B91"/>
    <w:rsid w:val="009F772F"/>
    <w:rsid w:val="00A07EE9"/>
    <w:rsid w:val="00A13F45"/>
    <w:rsid w:val="00A13F87"/>
    <w:rsid w:val="00A30776"/>
    <w:rsid w:val="00A36AF0"/>
    <w:rsid w:val="00A379E6"/>
    <w:rsid w:val="00A44E84"/>
    <w:rsid w:val="00A62D9A"/>
    <w:rsid w:val="00A81707"/>
    <w:rsid w:val="00AC7FC2"/>
    <w:rsid w:val="00AD4EB2"/>
    <w:rsid w:val="00AE4595"/>
    <w:rsid w:val="00B00671"/>
    <w:rsid w:val="00B02A58"/>
    <w:rsid w:val="00B14727"/>
    <w:rsid w:val="00B23A0D"/>
    <w:rsid w:val="00B3564A"/>
    <w:rsid w:val="00B37346"/>
    <w:rsid w:val="00B42BE7"/>
    <w:rsid w:val="00B43B72"/>
    <w:rsid w:val="00B654DD"/>
    <w:rsid w:val="00B80A5C"/>
    <w:rsid w:val="00B827A9"/>
    <w:rsid w:val="00BB3CDB"/>
    <w:rsid w:val="00BB42A4"/>
    <w:rsid w:val="00BB6655"/>
    <w:rsid w:val="00BB6E27"/>
    <w:rsid w:val="00BB783E"/>
    <w:rsid w:val="00BC711B"/>
    <w:rsid w:val="00BD630B"/>
    <w:rsid w:val="00BF3B46"/>
    <w:rsid w:val="00BF4C18"/>
    <w:rsid w:val="00C25194"/>
    <w:rsid w:val="00C30EB3"/>
    <w:rsid w:val="00CB68F9"/>
    <w:rsid w:val="00CC7E0D"/>
    <w:rsid w:val="00D01A84"/>
    <w:rsid w:val="00D140AB"/>
    <w:rsid w:val="00D33398"/>
    <w:rsid w:val="00D369B2"/>
    <w:rsid w:val="00D57F67"/>
    <w:rsid w:val="00D60A35"/>
    <w:rsid w:val="00D73912"/>
    <w:rsid w:val="00DA58CA"/>
    <w:rsid w:val="00DB2751"/>
    <w:rsid w:val="00DD0F3A"/>
    <w:rsid w:val="00DD35B5"/>
    <w:rsid w:val="00DE795C"/>
    <w:rsid w:val="00DF3EE6"/>
    <w:rsid w:val="00DF4258"/>
    <w:rsid w:val="00E07E35"/>
    <w:rsid w:val="00E25516"/>
    <w:rsid w:val="00E42BA7"/>
    <w:rsid w:val="00E61344"/>
    <w:rsid w:val="00E67AFD"/>
    <w:rsid w:val="00ED17B2"/>
    <w:rsid w:val="00EE7814"/>
    <w:rsid w:val="00F17B38"/>
    <w:rsid w:val="00F214EB"/>
    <w:rsid w:val="00F3569D"/>
    <w:rsid w:val="00F3692E"/>
    <w:rsid w:val="00F37A96"/>
    <w:rsid w:val="00F5467B"/>
    <w:rsid w:val="00F56DCF"/>
    <w:rsid w:val="00F640DD"/>
    <w:rsid w:val="00F73B28"/>
    <w:rsid w:val="00F907AA"/>
    <w:rsid w:val="00FD7080"/>
    <w:rsid w:val="00FF2A1A"/>
    <w:rsid w:val="00FF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8760A"/>
  <w15:chartTrackingRefBased/>
  <w15:docId w15:val="{69FBE0FC-A4D0-4448-B6D8-12299F38E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7284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bjectbox">
    <w:name w:val="objectbox"/>
    <w:basedOn w:val="DefaultParagraphFont"/>
    <w:rsid w:val="002037D2"/>
  </w:style>
  <w:style w:type="paragraph" w:styleId="ListParagraph">
    <w:name w:val="List Paragraph"/>
    <w:basedOn w:val="Normal"/>
    <w:uiPriority w:val="34"/>
    <w:qFormat/>
    <w:rsid w:val="004E53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68F9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7284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4924CD"/>
  </w:style>
  <w:style w:type="character" w:styleId="FollowedHyperlink">
    <w:name w:val="FollowedHyperlink"/>
    <w:basedOn w:val="DefaultParagraphFont"/>
    <w:uiPriority w:val="99"/>
    <w:semiHidden/>
    <w:unhideWhenUsed/>
    <w:rsid w:val="00B3564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94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12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29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27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714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742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67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49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5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5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134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9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7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083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55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80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489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0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81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84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1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28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519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9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67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93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3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42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7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63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138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3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72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066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99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4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88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48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94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06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4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7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96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5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90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5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2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85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75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960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367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5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14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177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71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74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8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53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18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507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339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9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28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16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266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07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36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10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11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43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1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5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37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80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8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90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18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3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14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943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88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40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67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32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84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45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0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1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07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2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15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257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47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10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6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10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165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9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7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6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38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1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47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26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4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468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33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84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86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38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71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mcomputerscience@gmail.com" TargetMode="External"/><Relationship Id="rId13" Type="http://schemas.openxmlformats.org/officeDocument/2006/relationships/hyperlink" Target="mailto:directorcomputerengineering@gmail.com" TargetMode="External"/><Relationship Id="rId18" Type="http://schemas.openxmlformats.org/officeDocument/2006/relationships/hyperlink" Target="mailto:irbphysics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bmcomputerengineering1@gmail.com" TargetMode="External"/><Relationship Id="rId12" Type="http://schemas.openxmlformats.org/officeDocument/2006/relationships/hyperlink" Target="mailto:racomputerengineering@gmail.com" TargetMode="External"/><Relationship Id="rId17" Type="http://schemas.openxmlformats.org/officeDocument/2006/relationships/hyperlink" Target="mailto:deanphysics1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bmphysics1@gmail.com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irbcomputerscience@gmail.com" TargetMode="External"/><Relationship Id="rId11" Type="http://schemas.openxmlformats.org/officeDocument/2006/relationships/hyperlink" Target="mailto:deancomputerscience@gmail.com" TargetMode="External"/><Relationship Id="rId5" Type="http://schemas.openxmlformats.org/officeDocument/2006/relationships/hyperlink" Target="mailto:irbcomputerengineering@gmail.com" TargetMode="External"/><Relationship Id="rId15" Type="http://schemas.openxmlformats.org/officeDocument/2006/relationships/hyperlink" Target="mailto:chairphysics1@gmail.com" TargetMode="External"/><Relationship Id="rId10" Type="http://schemas.openxmlformats.org/officeDocument/2006/relationships/hyperlink" Target="mailto:deancomputerengineering@gmail.com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chaircomputerengineering@gmail.com" TargetMode="External"/><Relationship Id="rId14" Type="http://schemas.openxmlformats.org/officeDocument/2006/relationships/hyperlink" Target="mailto:directorcomputerscience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2</Pages>
  <Words>440</Words>
  <Characters>25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son Munakami</dc:creator>
  <cp:keywords/>
  <dc:description/>
  <cp:lastModifiedBy>Milson Munakami</cp:lastModifiedBy>
  <cp:revision>596</cp:revision>
  <dcterms:created xsi:type="dcterms:W3CDTF">2016-05-24T20:47:00Z</dcterms:created>
  <dcterms:modified xsi:type="dcterms:W3CDTF">2016-05-25T22:23:00Z</dcterms:modified>
</cp:coreProperties>
</file>